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0309F182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F204FF2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8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320AF76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</w:t>
            </w:r>
            <w:r w:rsidR="00EB3105">
              <w:rPr>
                <w:sz w:val="20"/>
                <w:szCs w:val="20"/>
              </w:rPr>
              <w:t>f Progress Report 2 to CTI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7E6412E6" w14:textId="3767F8D1" w:rsidR="00DF2B0F" w:rsidRDefault="00DF2B0F" w:rsidP="00E73744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Progress Report 3 to </w:t>
            </w:r>
            <w:r w:rsidR="00EB3105" w:rsidRPr="002E6FBE">
              <w:rPr>
                <w:sz w:val="20"/>
                <w:szCs w:val="20"/>
              </w:rPr>
              <w:t>CTI2</w:t>
            </w:r>
            <w:r w:rsidR="000C3EDC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03D7DF0D" w14:textId="0B7A74A1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</w:t>
            </w:r>
            <w:r w:rsidR="00EB3105">
              <w:rPr>
                <w:sz w:val="20"/>
                <w:szCs w:val="20"/>
              </w:rPr>
              <w:t>al Synthesis Report to CTI3</w:t>
            </w:r>
            <w:r w:rsidR="00F2663F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 w:rsidRPr="00FF44C0"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413813C3" w:rsidR="00DF2B0F" w:rsidRPr="00877BF0" w:rsidRDefault="00F2663F" w:rsidP="00F266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 July</w:t>
            </w:r>
            <w:r w:rsidR="00DF2B0F">
              <w:rPr>
                <w:sz w:val="20"/>
                <w:szCs w:val="20"/>
              </w:rPr>
              <w:t xml:space="preserve">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17988E70" w:rsidR="00F6724D" w:rsidRDefault="00E31E18" w:rsidP="00024A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03C33A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2787CD4" w14:textId="5D2F8BB4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  <w:r w:rsidR="000E67A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5986E3" w14:textId="231B8A0E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  <w:r w:rsidR="002D12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F45C0D9" w14:textId="13A80A2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  <w:r w:rsidR="002D12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20413CE" w14:textId="273CCFF5" w:rsidR="00F6724D" w:rsidRPr="00F443CC" w:rsidRDefault="00F6724D" w:rsidP="00F6724D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>Submission of Progress Report</w:t>
            </w:r>
            <w:r w:rsidR="0009651C" w:rsidRPr="002E6FBE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14:paraId="0D86E36E" w14:textId="3FD1CA00" w:rsidR="00F6724D" w:rsidRPr="00F443CC" w:rsidRDefault="00466DBF" w:rsidP="00F6724D">
            <w:pPr>
              <w:rPr>
                <w:sz w:val="20"/>
                <w:szCs w:val="20"/>
              </w:rPr>
            </w:pPr>
            <w:r w:rsidRPr="000E67AA">
              <w:rPr>
                <w:sz w:val="20"/>
                <w:szCs w:val="20"/>
              </w:rPr>
              <w:t xml:space="preserve">December </w:t>
            </w:r>
            <w:r w:rsidR="00F6724D" w:rsidRPr="000E67AA">
              <w:rPr>
                <w:sz w:val="20"/>
                <w:szCs w:val="20"/>
              </w:rPr>
              <w:t>2018</w:t>
            </w:r>
          </w:p>
          <w:p w14:paraId="5C111E45" w14:textId="208C0957" w:rsidR="00F6724D" w:rsidRPr="00DD2FF0" w:rsidRDefault="00466DBF" w:rsidP="00F6724D">
            <w:pPr>
              <w:rPr>
                <w:sz w:val="20"/>
                <w:szCs w:val="20"/>
              </w:rPr>
            </w:pPr>
            <w:r w:rsidRPr="00DD2FF0">
              <w:rPr>
                <w:sz w:val="20"/>
                <w:szCs w:val="20"/>
              </w:rPr>
              <w:t>January</w:t>
            </w:r>
            <w:r w:rsidR="006D3D6C" w:rsidRPr="00DD2FF0">
              <w:rPr>
                <w:sz w:val="20"/>
                <w:szCs w:val="20"/>
              </w:rPr>
              <w:t>-Ju</w:t>
            </w:r>
            <w:r w:rsidR="00C24423" w:rsidRPr="00DD2FF0">
              <w:rPr>
                <w:sz w:val="20"/>
                <w:szCs w:val="20"/>
              </w:rPr>
              <w:t>ly</w:t>
            </w:r>
            <w:r w:rsidR="006D3D6C" w:rsidRPr="00DD2FF0">
              <w:rPr>
                <w:sz w:val="20"/>
                <w:szCs w:val="20"/>
              </w:rPr>
              <w:t xml:space="preserve"> 2019</w:t>
            </w:r>
          </w:p>
          <w:p w14:paraId="7D1BAD64" w14:textId="70926D8E" w:rsidR="00F6724D" w:rsidRPr="00F443CC" w:rsidRDefault="00F6724D" w:rsidP="00F6724D">
            <w:pPr>
              <w:rPr>
                <w:sz w:val="20"/>
                <w:szCs w:val="20"/>
              </w:rPr>
            </w:pPr>
            <w:r w:rsidRPr="00DD2FF0">
              <w:rPr>
                <w:sz w:val="20"/>
                <w:szCs w:val="20"/>
              </w:rPr>
              <w:t>November 2018-</w:t>
            </w:r>
            <w:r w:rsidR="006D3D6C" w:rsidRPr="00DD2FF0">
              <w:rPr>
                <w:sz w:val="20"/>
                <w:szCs w:val="20"/>
              </w:rPr>
              <w:t>Ju</w:t>
            </w:r>
            <w:r w:rsidR="00C24423" w:rsidRPr="00DD2FF0">
              <w:rPr>
                <w:sz w:val="20"/>
                <w:szCs w:val="20"/>
              </w:rPr>
              <w:t>ly</w:t>
            </w:r>
            <w:r w:rsidRPr="00DD2FF0">
              <w:rPr>
                <w:sz w:val="20"/>
                <w:szCs w:val="20"/>
              </w:rPr>
              <w:t xml:space="preserve"> 2019</w:t>
            </w:r>
          </w:p>
          <w:p w14:paraId="29D7D53B" w14:textId="7553D60A" w:rsidR="00F6724D" w:rsidRPr="00F443CC" w:rsidRDefault="00895030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6D3D6C"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7D5E6C07" w:rsidR="00F6724D" w:rsidRPr="00F443CC" w:rsidRDefault="00DD2FF0" w:rsidP="00F6724D">
            <w:pPr>
              <w:rPr>
                <w:sz w:val="20"/>
                <w:szCs w:val="20"/>
              </w:rPr>
            </w:pPr>
            <w:r w:rsidRPr="00DD2FF0">
              <w:rPr>
                <w:sz w:val="20"/>
                <w:szCs w:val="20"/>
              </w:rPr>
              <w:t>August</w:t>
            </w:r>
            <w:r w:rsidRPr="00DD2FF0" w:rsidDel="00DD2FF0">
              <w:rPr>
                <w:sz w:val="20"/>
                <w:szCs w:val="20"/>
              </w:rPr>
              <w:t xml:space="preserve"> </w:t>
            </w:r>
            <w:r w:rsidR="00F6724D" w:rsidRPr="00DD2FF0">
              <w:rPr>
                <w:sz w:val="20"/>
                <w:szCs w:val="20"/>
              </w:rPr>
              <w:t>2019</w:t>
            </w:r>
          </w:p>
          <w:p w14:paraId="6434F744" w14:textId="0412D0A9" w:rsidR="00F6724D" w:rsidRPr="00F443CC" w:rsidRDefault="00DD2FF0" w:rsidP="00DD2F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</w:t>
            </w:r>
            <w:r w:rsidR="006D3D6C" w:rsidRPr="00F443CC">
              <w:rPr>
                <w:sz w:val="20"/>
                <w:szCs w:val="20"/>
              </w:rPr>
              <w:t xml:space="preserve">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4550672F" w:rsidR="00F6724D" w:rsidRDefault="00F6724D" w:rsidP="00740A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740A86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D2768F" w:rsidRPr="00401BFB" w14:paraId="11F18BC1" w14:textId="77777777" w:rsidTr="002C1063">
        <w:trPr>
          <w:cantSplit/>
          <w:trHeight w:val="233"/>
        </w:trPr>
        <w:tc>
          <w:tcPr>
            <w:tcW w:w="895" w:type="dxa"/>
          </w:tcPr>
          <w:p w14:paraId="2FBC5AD3" w14:textId="6D0F35E3"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14:paraId="67F51330" w14:textId="14403D89"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14:paraId="3B63968F" w14:textId="77777777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3FEDFDAA" w14:textId="1E0C2893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0CF3159D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14:paraId="7F244058" w14:textId="77777777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  <w:p w14:paraId="28294BCF" w14:textId="6490EA45" w:rsidR="002C1063" w:rsidRPr="002C1063" w:rsidRDefault="002C1063" w:rsidP="002B0FF3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3CCAEAEF" w14:textId="7813CBEA" w:rsidR="002B0FF3" w:rsidRPr="002B0FF3" w:rsidRDefault="000D2A55" w:rsidP="002B0FF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2B0FF3" w:rsidRPr="002B0FF3">
              <w:rPr>
                <w:sz w:val="20"/>
                <w:szCs w:val="20"/>
              </w:rPr>
              <w:t>2019</w:t>
            </w:r>
          </w:p>
          <w:p w14:paraId="534E1100" w14:textId="4FA396B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74EF0DCE" w14:textId="537D5310"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14:paraId="25F824AD" w14:textId="77777777" w:rsidTr="00EE7484">
        <w:trPr>
          <w:cantSplit/>
          <w:trHeight w:val="669"/>
        </w:trPr>
        <w:tc>
          <w:tcPr>
            <w:tcW w:w="895" w:type="dxa"/>
          </w:tcPr>
          <w:p w14:paraId="2495A71D" w14:textId="66F11495"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1C38C985" w14:textId="38C0E0A1" w:rsidR="00EF692F" w:rsidRPr="00EF692F" w:rsidRDefault="001E7CD5" w:rsidP="00894B74">
            <w:pPr>
              <w:rPr>
                <w:sz w:val="10"/>
                <w:szCs w:val="1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14:paraId="5E2B049A" w14:textId="77777777"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4997BFD1" w14:textId="77777777"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10DD74DF" w14:textId="2574E24C" w:rsidR="00DC7B24" w:rsidRPr="00C70BAA" w:rsidRDefault="001E7CD5" w:rsidP="00DC7B24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 w:rsidR="00093129">
              <w:rPr>
                <w:sz w:val="20"/>
                <w:szCs w:val="20"/>
              </w:rPr>
              <w:t>1</w:t>
            </w:r>
            <w:r w:rsidR="00AF15C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257F19">
              <w:rPr>
                <w:sz w:val="20"/>
                <w:szCs w:val="20"/>
              </w:rPr>
              <w:br/>
            </w:r>
            <w:r w:rsidR="00DC7B24">
              <w:rPr>
                <w:sz w:val="20"/>
                <w:szCs w:val="20"/>
              </w:rPr>
              <w:t>Submission and Presentation of Draft Report to CTI3</w:t>
            </w:r>
          </w:p>
          <w:p w14:paraId="5DA6A039" w14:textId="1AD946C3" w:rsidR="00F82C17" w:rsidRPr="00257F19" w:rsidRDefault="00DC7B24" w:rsidP="00DC7B24">
            <w:pPr>
              <w:rPr>
                <w:sz w:val="10"/>
                <w:szCs w:val="1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2520" w:type="dxa"/>
            <w:shd w:val="clear" w:color="auto" w:fill="auto"/>
          </w:tcPr>
          <w:p w14:paraId="0EE52EE4" w14:textId="4CC07910" w:rsidR="001E7CD5" w:rsidRPr="00257F19" w:rsidRDefault="0026176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4 </w:t>
            </w:r>
            <w:r w:rsidR="00093129">
              <w:rPr>
                <w:sz w:val="20"/>
                <w:szCs w:val="20"/>
              </w:rPr>
              <w:t xml:space="preserve">March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274AC263" w14:textId="47CFE517" w:rsidR="001E7CD5" w:rsidRPr="00257F19" w:rsidRDefault="00EF72BC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6-27 </w:t>
            </w:r>
            <w:r w:rsidR="00093129">
              <w:rPr>
                <w:sz w:val="20"/>
                <w:szCs w:val="20"/>
              </w:rPr>
              <w:t xml:space="preserve">August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5C5D88BE" w14:textId="6EB66628" w:rsidR="00F82C17" w:rsidRPr="00257F19" w:rsidRDefault="00093129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 </w:t>
            </w:r>
            <w:r w:rsidR="001E7CD5" w:rsidRPr="00257F19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0B53B94B" w14:textId="72392633" w:rsidR="00F82C17" w:rsidRDefault="001E7CD5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93129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211639" w:rsidRPr="00401BFB" w14:paraId="07A13A61" w14:textId="77777777" w:rsidTr="00EE7484">
        <w:trPr>
          <w:cantSplit/>
          <w:trHeight w:val="669"/>
        </w:trPr>
        <w:tc>
          <w:tcPr>
            <w:tcW w:w="895" w:type="dxa"/>
          </w:tcPr>
          <w:p w14:paraId="25D30B5D" w14:textId="40287FA2" w:rsidR="00211639" w:rsidRDefault="00211639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3</w:t>
            </w:r>
          </w:p>
        </w:tc>
        <w:tc>
          <w:tcPr>
            <w:tcW w:w="3600" w:type="dxa"/>
          </w:tcPr>
          <w:p w14:paraId="394BBAE2" w14:textId="77777777" w:rsidR="00E67F0B" w:rsidRDefault="00E67F0B" w:rsidP="00894B74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Mid-term review of the APEC Supply-Chain Connectivity Framework Action Plan Phase II (SCFAP-II)</w:t>
            </w:r>
          </w:p>
          <w:p w14:paraId="2C67BA04" w14:textId="310F76C2" w:rsidR="00EF692F" w:rsidRPr="00EF692F" w:rsidRDefault="00EF692F" w:rsidP="00894B7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3635ECB8" w14:textId="77777777" w:rsidR="00211639" w:rsidRDefault="00211639" w:rsidP="002116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2257ED04" w14:textId="77777777" w:rsidR="00211639" w:rsidRDefault="00211639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3AEA1580" w14:textId="250FDE6C" w:rsidR="00211639" w:rsidRDefault="00E67F0B" w:rsidP="00F35FEF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Su</w:t>
            </w:r>
            <w:r>
              <w:rPr>
                <w:sz w:val="20"/>
                <w:szCs w:val="20"/>
              </w:rPr>
              <w:t xml:space="preserve">bmission of Draft Final Report to </w:t>
            </w:r>
            <w:r w:rsidRPr="00E67F0B">
              <w:rPr>
                <w:sz w:val="20"/>
                <w:szCs w:val="20"/>
              </w:rPr>
              <w:t>CTI3</w:t>
            </w:r>
          </w:p>
          <w:p w14:paraId="222C89D2" w14:textId="098AE70E" w:rsidR="00E67F0B" w:rsidRDefault="00E67F0B" w:rsidP="00016D20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Submis</w:t>
            </w:r>
            <w:r>
              <w:rPr>
                <w:sz w:val="20"/>
                <w:szCs w:val="20"/>
              </w:rPr>
              <w:t xml:space="preserve">sion of Final </w:t>
            </w:r>
            <w:r w:rsidR="00016D20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port to CSOM</w:t>
            </w:r>
          </w:p>
        </w:tc>
        <w:tc>
          <w:tcPr>
            <w:tcW w:w="2520" w:type="dxa"/>
            <w:shd w:val="clear" w:color="auto" w:fill="auto"/>
          </w:tcPr>
          <w:p w14:paraId="0C06CEF4" w14:textId="77777777" w:rsidR="00E67F0B" w:rsidRPr="00257F19" w:rsidRDefault="00E67F0B" w:rsidP="00E6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Pr="00257F19">
              <w:rPr>
                <w:sz w:val="20"/>
                <w:szCs w:val="20"/>
              </w:rPr>
              <w:t>2019</w:t>
            </w:r>
          </w:p>
          <w:p w14:paraId="21B00F30" w14:textId="0765C9E2" w:rsidR="00211639" w:rsidRPr="00DD17FA" w:rsidRDefault="00E67F0B" w:rsidP="00E6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vember </w:t>
            </w:r>
            <w:r w:rsidRPr="00257F19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7A436C5E" w14:textId="4DC72829" w:rsidR="00211639" w:rsidRDefault="0021163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261769" w:rsidRPr="00401BFB" w14:paraId="6758A485" w14:textId="77777777" w:rsidTr="00EE7484">
        <w:trPr>
          <w:cantSplit/>
          <w:trHeight w:val="669"/>
        </w:trPr>
        <w:tc>
          <w:tcPr>
            <w:tcW w:w="895" w:type="dxa"/>
          </w:tcPr>
          <w:p w14:paraId="2AE933ED" w14:textId="7EBDDA39" w:rsidR="00261769" w:rsidRDefault="00261769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3</w:t>
            </w:r>
          </w:p>
        </w:tc>
        <w:tc>
          <w:tcPr>
            <w:tcW w:w="3600" w:type="dxa"/>
          </w:tcPr>
          <w:p w14:paraId="4F79D8B9" w14:textId="445DB0ED" w:rsidR="00261769" w:rsidRPr="00894B74" w:rsidRDefault="006D056C" w:rsidP="004755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</w:t>
            </w:r>
            <w:r w:rsidR="004755BE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 APEC Economic Policy Report (AEPR): Structural Reform and </w:t>
            </w:r>
            <w:r w:rsidR="004755BE">
              <w:rPr>
                <w:sz w:val="20"/>
                <w:szCs w:val="20"/>
              </w:rPr>
              <w:t>Digital Economy</w:t>
            </w:r>
          </w:p>
        </w:tc>
        <w:tc>
          <w:tcPr>
            <w:tcW w:w="1350" w:type="dxa"/>
          </w:tcPr>
          <w:p w14:paraId="07EA426A" w14:textId="77777777" w:rsidR="00261769" w:rsidRDefault="006D056C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107C11F1" w14:textId="21F66DDD" w:rsidR="000D4B10" w:rsidRDefault="000D4B10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MP</w:t>
            </w:r>
          </w:p>
        </w:tc>
        <w:tc>
          <w:tcPr>
            <w:tcW w:w="4860" w:type="dxa"/>
            <w:shd w:val="clear" w:color="auto" w:fill="auto"/>
          </w:tcPr>
          <w:p w14:paraId="1A85AE20" w14:textId="0764EC6E" w:rsidR="006D056C" w:rsidRDefault="00984EEF" w:rsidP="006D056C">
            <w:pPr>
              <w:rPr>
                <w:sz w:val="20"/>
                <w:szCs w:val="20"/>
              </w:rPr>
            </w:pPr>
            <w:r w:rsidRPr="008A5765">
              <w:rPr>
                <w:sz w:val="20"/>
                <w:szCs w:val="20"/>
              </w:rPr>
              <w:t>C</w:t>
            </w:r>
            <w:r w:rsidR="006D056C" w:rsidRPr="008A5765">
              <w:rPr>
                <w:sz w:val="20"/>
                <w:szCs w:val="20"/>
              </w:rPr>
              <w:t>onsultant appointment</w:t>
            </w:r>
            <w:r w:rsidR="000C3E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EA7300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adline for economies to submit IERs &amp; case studies </w:t>
            </w:r>
          </w:p>
          <w:p w14:paraId="65F1FF4D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nthesize IERs and review case studies </w:t>
            </w:r>
          </w:p>
          <w:p w14:paraId="0FDC11D4" w14:textId="2D32D25F" w:rsidR="006D056C" w:rsidRDefault="006D056C" w:rsidP="006D056C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first draft of </w:t>
            </w:r>
            <w:r w:rsidR="004755BE">
              <w:rPr>
                <w:sz w:val="20"/>
                <w:szCs w:val="20"/>
              </w:rPr>
              <w:t>main report</w:t>
            </w:r>
            <w:r>
              <w:rPr>
                <w:sz w:val="20"/>
                <w:szCs w:val="20"/>
              </w:rPr>
              <w:t xml:space="preserve"> </w:t>
            </w:r>
          </w:p>
          <w:p w14:paraId="08A4B83A" w14:textId="35D422B0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on of first draft of </w:t>
            </w:r>
            <w:r w:rsidR="004755BE">
              <w:rPr>
                <w:sz w:val="20"/>
                <w:szCs w:val="20"/>
              </w:rPr>
              <w:t>main report</w:t>
            </w:r>
            <w:r>
              <w:rPr>
                <w:sz w:val="20"/>
                <w:szCs w:val="20"/>
              </w:rPr>
              <w:t xml:space="preserve"> </w:t>
            </w:r>
          </w:p>
          <w:p w14:paraId="323C441D" w14:textId="31296D43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="004755BE">
              <w:rPr>
                <w:sz w:val="20"/>
                <w:szCs w:val="20"/>
              </w:rPr>
              <w:t xml:space="preserve">main report </w:t>
            </w:r>
          </w:p>
          <w:p w14:paraId="4D0DEB78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2C91123" w14:textId="2BBF190C" w:rsidR="00261769" w:rsidRPr="00AB4C69" w:rsidRDefault="006D056C" w:rsidP="00AB4C69">
            <w:pPr>
              <w:rPr>
                <w:sz w:val="10"/>
                <w:szCs w:val="10"/>
                <w:highlight w:val="yellow"/>
              </w:rPr>
            </w:pPr>
            <w:r>
              <w:rPr>
                <w:sz w:val="20"/>
                <w:szCs w:val="20"/>
              </w:rPr>
              <w:t>Submission to CSOM, AMM</w:t>
            </w:r>
          </w:p>
        </w:tc>
        <w:tc>
          <w:tcPr>
            <w:tcW w:w="2520" w:type="dxa"/>
            <w:shd w:val="clear" w:color="auto" w:fill="auto"/>
          </w:tcPr>
          <w:p w14:paraId="7CFBAED7" w14:textId="6B30175E" w:rsidR="006D056C" w:rsidRDefault="002E6FBE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6D056C">
              <w:rPr>
                <w:sz w:val="20"/>
                <w:szCs w:val="20"/>
              </w:rPr>
              <w:t>201</w:t>
            </w:r>
            <w:r w:rsidR="004251E6">
              <w:rPr>
                <w:sz w:val="20"/>
                <w:szCs w:val="20"/>
              </w:rPr>
              <w:t>9</w:t>
            </w:r>
          </w:p>
          <w:p w14:paraId="72832E7B" w14:textId="4C50D797" w:rsidR="006D056C" w:rsidRPr="004C1E4B" w:rsidRDefault="005D61D6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31 </w:t>
            </w:r>
            <w:r w:rsidR="004251E6" w:rsidRPr="004C1E4B">
              <w:rPr>
                <w:sz w:val="20"/>
                <w:szCs w:val="20"/>
              </w:rPr>
              <w:t xml:space="preserve">May </w:t>
            </w:r>
            <w:r w:rsidR="006D056C" w:rsidRPr="004C1E4B">
              <w:rPr>
                <w:sz w:val="20"/>
                <w:szCs w:val="20"/>
              </w:rPr>
              <w:t>201</w:t>
            </w:r>
            <w:r w:rsidR="004251E6" w:rsidRPr="004C1E4B">
              <w:rPr>
                <w:sz w:val="20"/>
                <w:szCs w:val="20"/>
              </w:rPr>
              <w:t>9</w:t>
            </w:r>
          </w:p>
          <w:p w14:paraId="30F4AC0B" w14:textId="192870E9" w:rsidR="006D056C" w:rsidRPr="004C1E4B" w:rsidRDefault="004251E6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June </w:t>
            </w:r>
            <w:r w:rsidR="006D056C" w:rsidRPr="004C1E4B">
              <w:rPr>
                <w:sz w:val="20"/>
                <w:szCs w:val="20"/>
              </w:rPr>
              <w:t>201</w:t>
            </w:r>
            <w:r w:rsidRPr="004C1E4B">
              <w:rPr>
                <w:sz w:val="20"/>
                <w:szCs w:val="20"/>
              </w:rPr>
              <w:t>9</w:t>
            </w:r>
          </w:p>
          <w:p w14:paraId="3578E462" w14:textId="4AAE97B8" w:rsidR="006D056C" w:rsidRPr="004C1E4B" w:rsidRDefault="008D5099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5 August </w:t>
            </w:r>
            <w:r w:rsidR="006D056C" w:rsidRPr="004C1E4B">
              <w:rPr>
                <w:sz w:val="20"/>
                <w:szCs w:val="20"/>
              </w:rPr>
              <w:t>201</w:t>
            </w:r>
            <w:r w:rsidR="004251E6" w:rsidRPr="004C1E4B">
              <w:rPr>
                <w:sz w:val="20"/>
                <w:szCs w:val="20"/>
              </w:rPr>
              <w:t>9</w:t>
            </w:r>
          </w:p>
          <w:p w14:paraId="79DE5AE4" w14:textId="5F31E14D" w:rsidR="006D056C" w:rsidRDefault="00E45BAF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September </w:t>
            </w:r>
            <w:r w:rsidR="006D056C" w:rsidRPr="004C1E4B">
              <w:rPr>
                <w:sz w:val="20"/>
                <w:szCs w:val="20"/>
              </w:rPr>
              <w:t>201</w:t>
            </w:r>
            <w:r w:rsidR="004251E6" w:rsidRPr="004C1E4B">
              <w:rPr>
                <w:sz w:val="20"/>
                <w:szCs w:val="20"/>
              </w:rPr>
              <w:t>9</w:t>
            </w:r>
          </w:p>
          <w:p w14:paraId="6251CE1E" w14:textId="7C3C0B77" w:rsidR="006D056C" w:rsidRDefault="00E45BAF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-October </w:t>
            </w:r>
            <w:r w:rsidR="006D056C">
              <w:rPr>
                <w:sz w:val="20"/>
                <w:szCs w:val="20"/>
              </w:rPr>
              <w:t>201</w:t>
            </w:r>
            <w:r w:rsidR="004251E6">
              <w:rPr>
                <w:sz w:val="20"/>
                <w:szCs w:val="20"/>
              </w:rPr>
              <w:t>9</w:t>
            </w:r>
          </w:p>
          <w:p w14:paraId="775D4750" w14:textId="5BA597BC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</w:t>
            </w:r>
            <w:r w:rsidR="004251E6">
              <w:rPr>
                <w:sz w:val="20"/>
                <w:szCs w:val="20"/>
              </w:rPr>
              <w:t>9</w:t>
            </w:r>
          </w:p>
          <w:p w14:paraId="30F7CBCC" w14:textId="77777777" w:rsidR="00261769" w:rsidRDefault="006D056C" w:rsidP="00AB4C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</w:t>
            </w:r>
            <w:r w:rsidR="004251E6">
              <w:rPr>
                <w:sz w:val="20"/>
                <w:szCs w:val="20"/>
              </w:rPr>
              <w:t>9</w:t>
            </w:r>
          </w:p>
          <w:p w14:paraId="76A3233C" w14:textId="5D30B760" w:rsidR="00AB4C69" w:rsidRPr="00AB4C69" w:rsidRDefault="00AB4C69" w:rsidP="00AB4C69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6B8BA57D" w14:textId="6EF98F48" w:rsidR="00261769" w:rsidRDefault="006D056C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0D4B10" w:rsidRPr="00401BFB" w14:paraId="6EB34A45" w14:textId="77777777" w:rsidTr="00EE7484">
        <w:trPr>
          <w:cantSplit/>
          <w:trHeight w:val="669"/>
        </w:trPr>
        <w:tc>
          <w:tcPr>
            <w:tcW w:w="895" w:type="dxa"/>
          </w:tcPr>
          <w:p w14:paraId="440F8CAA" w14:textId="499F7686" w:rsidR="000D4B10" w:rsidRDefault="000D4B10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4</w:t>
            </w:r>
          </w:p>
        </w:tc>
        <w:tc>
          <w:tcPr>
            <w:tcW w:w="3600" w:type="dxa"/>
          </w:tcPr>
          <w:p w14:paraId="23942EB3" w14:textId="6E2476B0" w:rsidR="000D4B10" w:rsidRPr="00894B74" w:rsidRDefault="000D4B10" w:rsidP="00894B74">
            <w:pPr>
              <w:rPr>
                <w:sz w:val="20"/>
                <w:szCs w:val="20"/>
              </w:rPr>
            </w:pPr>
            <w:r w:rsidRPr="000D4B10">
              <w:rPr>
                <w:sz w:val="20"/>
                <w:szCs w:val="20"/>
              </w:rPr>
              <w:t>Structural Reform Measures to Improve Women’s Access to Labor Markets, Finance, and Capital</w:t>
            </w:r>
          </w:p>
        </w:tc>
        <w:tc>
          <w:tcPr>
            <w:tcW w:w="1350" w:type="dxa"/>
          </w:tcPr>
          <w:p w14:paraId="7D12BBF2" w14:textId="77777777" w:rsidR="000D4B10" w:rsidRDefault="0010505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06D053CF" w14:textId="1F703A47" w:rsidR="0010505F" w:rsidRDefault="0010505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</w:t>
            </w:r>
          </w:p>
        </w:tc>
        <w:tc>
          <w:tcPr>
            <w:tcW w:w="4860" w:type="dxa"/>
            <w:shd w:val="clear" w:color="auto" w:fill="auto"/>
          </w:tcPr>
          <w:p w14:paraId="0022F92B" w14:textId="32B6E9C0" w:rsidR="005E3740" w:rsidRDefault="00DE6BCA" w:rsidP="005E3740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C</w:t>
            </w:r>
            <w:r w:rsidR="005E3740">
              <w:rPr>
                <w:sz w:val="20"/>
                <w:szCs w:val="20"/>
              </w:rPr>
              <w:t xml:space="preserve">onsultant </w:t>
            </w:r>
            <w:r w:rsidR="005E3740" w:rsidRPr="00D7788C">
              <w:rPr>
                <w:sz w:val="20"/>
                <w:szCs w:val="20"/>
              </w:rPr>
              <w:t>appointment</w:t>
            </w:r>
            <w:r w:rsidR="00E85A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E3228DE" w14:textId="6EADC3A5" w:rsidR="00AE5682" w:rsidRPr="00D7788C" w:rsidRDefault="00AE5682" w:rsidP="005E37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D8B3A37" w14:textId="412B2E9D" w:rsidR="005E3740" w:rsidRPr="000C1630" w:rsidRDefault="005E3740" w:rsidP="005E3740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Draft Report</w:t>
            </w:r>
            <w:r w:rsidR="002436C8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</w:p>
          <w:p w14:paraId="61455AAC" w14:textId="3AAF9891" w:rsidR="005E3740" w:rsidRDefault="005E3740" w:rsidP="005E37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7D7CC3D2" w14:textId="3FD69259" w:rsidR="00AE5682" w:rsidRDefault="00AE5682" w:rsidP="005E37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entation of Final Report at PPWE 2</w:t>
            </w:r>
          </w:p>
          <w:p w14:paraId="012BEA52" w14:textId="77777777" w:rsidR="000D4B10" w:rsidRPr="0099284A" w:rsidRDefault="000D4B10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D13A012" w14:textId="3049C403" w:rsidR="000D4B10" w:rsidRDefault="00D84FF1" w:rsidP="00BC05AC">
            <w:pPr>
              <w:rPr>
                <w:sz w:val="20"/>
                <w:szCs w:val="20"/>
              </w:rPr>
            </w:pPr>
            <w:r w:rsidRPr="00C92C96">
              <w:rPr>
                <w:sz w:val="20"/>
                <w:szCs w:val="20"/>
              </w:rPr>
              <w:t xml:space="preserve">June </w:t>
            </w:r>
            <w:r w:rsidR="005E3740" w:rsidRPr="00C92C96">
              <w:rPr>
                <w:sz w:val="20"/>
                <w:szCs w:val="20"/>
              </w:rPr>
              <w:t>2019</w:t>
            </w:r>
          </w:p>
          <w:p w14:paraId="1ED9B3FF" w14:textId="05C33189" w:rsidR="00AE5682" w:rsidRDefault="00AE568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 June 2019</w:t>
            </w:r>
          </w:p>
          <w:p w14:paraId="3B730968" w14:textId="28B58E22" w:rsidR="005E3740" w:rsidRDefault="00AE5682" w:rsidP="00BC05AC">
            <w:pPr>
              <w:rPr>
                <w:sz w:val="20"/>
                <w:szCs w:val="20"/>
              </w:rPr>
            </w:pPr>
            <w:r w:rsidRPr="002436C8">
              <w:rPr>
                <w:sz w:val="20"/>
                <w:szCs w:val="20"/>
              </w:rPr>
              <w:t>26 July</w:t>
            </w:r>
            <w:r w:rsidR="005E3740" w:rsidRPr="002436C8">
              <w:rPr>
                <w:sz w:val="20"/>
                <w:szCs w:val="20"/>
              </w:rPr>
              <w:t xml:space="preserve"> 2019</w:t>
            </w:r>
          </w:p>
          <w:p w14:paraId="00C278E1" w14:textId="65413727" w:rsidR="005E3740" w:rsidRDefault="00AE568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 August</w:t>
            </w:r>
            <w:r w:rsidR="005E3740">
              <w:rPr>
                <w:sz w:val="20"/>
                <w:szCs w:val="20"/>
              </w:rPr>
              <w:t xml:space="preserve"> 2019</w:t>
            </w:r>
          </w:p>
          <w:p w14:paraId="62EBA43C" w14:textId="11B8DBCD" w:rsidR="005E3740" w:rsidRDefault="00AE568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 September </w:t>
            </w:r>
            <w:r w:rsidR="005E3740">
              <w:rPr>
                <w:sz w:val="20"/>
                <w:szCs w:val="20"/>
              </w:rPr>
              <w:t>2019</w:t>
            </w:r>
          </w:p>
          <w:p w14:paraId="0CC8EF29" w14:textId="4F04E6B1" w:rsidR="00AE5682" w:rsidRPr="00894B74" w:rsidRDefault="00AE568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 Sep</w:t>
            </w:r>
            <w:r w:rsidR="00C5604A">
              <w:rPr>
                <w:sz w:val="20"/>
                <w:szCs w:val="20"/>
              </w:rPr>
              <w:t>tember</w:t>
            </w:r>
            <w:r>
              <w:rPr>
                <w:sz w:val="20"/>
                <w:szCs w:val="20"/>
              </w:rPr>
              <w:t>-1 Oct</w:t>
            </w:r>
            <w:r w:rsidR="00C5604A">
              <w:rPr>
                <w:sz w:val="20"/>
                <w:szCs w:val="20"/>
              </w:rPr>
              <w:t>ober</w:t>
            </w:r>
            <w:r>
              <w:rPr>
                <w:sz w:val="20"/>
                <w:szCs w:val="20"/>
              </w:rPr>
              <w:t xml:space="preserve"> 2019</w:t>
            </w:r>
          </w:p>
        </w:tc>
        <w:tc>
          <w:tcPr>
            <w:tcW w:w="1181" w:type="dxa"/>
          </w:tcPr>
          <w:p w14:paraId="138BA12F" w14:textId="72F13491" w:rsidR="000D4B10" w:rsidRDefault="005E3740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B536BA" w:rsidRPr="00401BFB" w14:paraId="7EEC3794" w14:textId="77777777" w:rsidTr="00EE7484">
        <w:trPr>
          <w:cantSplit/>
          <w:trHeight w:val="669"/>
        </w:trPr>
        <w:tc>
          <w:tcPr>
            <w:tcW w:w="895" w:type="dxa"/>
          </w:tcPr>
          <w:p w14:paraId="515E03E4" w14:textId="471D21B3"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EG3 </w:t>
            </w:r>
          </w:p>
        </w:tc>
        <w:tc>
          <w:tcPr>
            <w:tcW w:w="3600" w:type="dxa"/>
          </w:tcPr>
          <w:p w14:paraId="1EC83140" w14:textId="7F5566D0"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14:paraId="01161B8D" w14:textId="43A2B076"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14:paraId="6C650E10" w14:textId="1B2AF15B" w:rsidR="00B536BA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IEG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E397D58" w14:textId="22F885A0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 w:rsidR="00E40C56">
              <w:rPr>
                <w:sz w:val="20"/>
                <w:szCs w:val="20"/>
              </w:rPr>
              <w:t xml:space="preserve">ion of Draft Report to IEG2 </w:t>
            </w:r>
          </w:p>
          <w:p w14:paraId="13C7DDB5" w14:textId="6E1C895F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 w:rsidR="00E40C56"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14:paraId="482BA5A5" w14:textId="31CF7E8F"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00370B18" w14:textId="0CD79751" w:rsidR="00B536BA" w:rsidRPr="003B0DAB" w:rsidRDefault="00902FCB" w:rsidP="00BC05AC">
            <w:pPr>
              <w:rPr>
                <w:sz w:val="20"/>
                <w:szCs w:val="20"/>
              </w:rPr>
            </w:pPr>
            <w:r w:rsidRPr="003B0DAB">
              <w:rPr>
                <w:sz w:val="20"/>
                <w:szCs w:val="20"/>
              </w:rPr>
              <w:t xml:space="preserve">23-24 </w:t>
            </w:r>
            <w:r w:rsidR="0052441A" w:rsidRPr="003B0DAB">
              <w:rPr>
                <w:sz w:val="20"/>
                <w:szCs w:val="20"/>
              </w:rPr>
              <w:t>February 2019</w:t>
            </w:r>
          </w:p>
          <w:p w14:paraId="600B9E69" w14:textId="1C5C5E03" w:rsidR="0052441A" w:rsidRPr="003B0DAB" w:rsidRDefault="00690376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 </w:t>
            </w:r>
            <w:r w:rsidR="0052441A" w:rsidRPr="003B0DAB">
              <w:rPr>
                <w:sz w:val="20"/>
                <w:szCs w:val="20"/>
              </w:rPr>
              <w:t>August 2019</w:t>
            </w:r>
          </w:p>
          <w:p w14:paraId="4D7E9856" w14:textId="2528BDC8" w:rsidR="0052441A" w:rsidRPr="00AC5B6F" w:rsidRDefault="0052441A" w:rsidP="00BC05AC">
            <w:pPr>
              <w:rPr>
                <w:sz w:val="20"/>
                <w:szCs w:val="20"/>
              </w:rPr>
            </w:pPr>
            <w:r w:rsidRPr="00AC5B6F"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0CA7080B" w14:textId="27055CDA" w:rsidR="00B536BA" w:rsidRDefault="0052441A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635475" w:rsidRPr="00401BFB" w14:paraId="74D23600" w14:textId="77777777" w:rsidTr="00EE7484">
        <w:trPr>
          <w:cantSplit/>
          <w:trHeight w:val="669"/>
        </w:trPr>
        <w:tc>
          <w:tcPr>
            <w:tcW w:w="895" w:type="dxa"/>
          </w:tcPr>
          <w:p w14:paraId="2856F340" w14:textId="0F5D9FB1" w:rsidR="00635475" w:rsidRDefault="00635475" w:rsidP="006354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1</w:t>
            </w:r>
          </w:p>
        </w:tc>
        <w:tc>
          <w:tcPr>
            <w:tcW w:w="3600" w:type="dxa"/>
          </w:tcPr>
          <w:p w14:paraId="5DB21288" w14:textId="77777777" w:rsidR="00635475" w:rsidRDefault="00DD25F9" w:rsidP="00F5481E">
            <w:pPr>
              <w:rPr>
                <w:sz w:val="20"/>
                <w:szCs w:val="20"/>
              </w:rPr>
            </w:pPr>
            <w:r w:rsidRPr="00DD25F9">
              <w:rPr>
                <w:sz w:val="20"/>
                <w:szCs w:val="20"/>
              </w:rPr>
              <w:t>Compendium of preventive measures and policies that APEC economies are taking to reduce land-based marine debris</w:t>
            </w:r>
          </w:p>
          <w:p w14:paraId="2ABEB83E" w14:textId="682139C4" w:rsidR="00DD25F9" w:rsidRPr="00CC74AD" w:rsidRDefault="00DD25F9" w:rsidP="00F5481E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71AEDBC4" w14:textId="77016AC0" w:rsidR="00635475" w:rsidRDefault="00276794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</w:t>
            </w:r>
          </w:p>
        </w:tc>
        <w:tc>
          <w:tcPr>
            <w:tcW w:w="4860" w:type="dxa"/>
            <w:shd w:val="clear" w:color="auto" w:fill="auto"/>
          </w:tcPr>
          <w:p w14:paraId="488B6FA5" w14:textId="43FA26F3" w:rsidR="004A5119" w:rsidRDefault="004A5119" w:rsidP="004A51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puts by OFWG focal points </w:t>
            </w:r>
          </w:p>
          <w:p w14:paraId="59006476" w14:textId="63F0ABC8" w:rsidR="004A5119" w:rsidRDefault="004A5119" w:rsidP="004A5119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 xml:space="preserve">ion of Draft Report to </w:t>
            </w:r>
            <w:r w:rsidR="009366A9">
              <w:rPr>
                <w:sz w:val="20"/>
                <w:szCs w:val="20"/>
              </w:rPr>
              <w:t>OFWG</w:t>
            </w:r>
            <w:r>
              <w:rPr>
                <w:sz w:val="20"/>
                <w:szCs w:val="20"/>
              </w:rPr>
              <w:t xml:space="preserve"> </w:t>
            </w:r>
          </w:p>
          <w:p w14:paraId="5C31E5B6" w14:textId="718BAEEC" w:rsidR="00635475" w:rsidRPr="00CC74AD" w:rsidRDefault="004A5119" w:rsidP="00CC74AD">
            <w:pPr>
              <w:rPr>
                <w:sz w:val="10"/>
                <w:szCs w:val="1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</w:tc>
        <w:tc>
          <w:tcPr>
            <w:tcW w:w="2520" w:type="dxa"/>
            <w:shd w:val="clear" w:color="auto" w:fill="auto"/>
          </w:tcPr>
          <w:p w14:paraId="6EB523B9" w14:textId="52353286" w:rsidR="00635475" w:rsidRPr="003B0DAB" w:rsidRDefault="003B0DAB" w:rsidP="00BC05AC">
            <w:pPr>
              <w:rPr>
                <w:sz w:val="20"/>
                <w:szCs w:val="20"/>
              </w:rPr>
            </w:pPr>
            <w:r w:rsidRPr="003B0DAB">
              <w:rPr>
                <w:sz w:val="20"/>
                <w:szCs w:val="20"/>
              </w:rPr>
              <w:t>August</w:t>
            </w:r>
            <w:r w:rsidR="004A5119" w:rsidRPr="003B0DAB">
              <w:rPr>
                <w:sz w:val="20"/>
                <w:szCs w:val="20"/>
              </w:rPr>
              <w:t xml:space="preserve"> 2019</w:t>
            </w:r>
          </w:p>
          <w:p w14:paraId="456520CF" w14:textId="04C470D5" w:rsidR="004A5119" w:rsidRPr="00AC5B6F" w:rsidRDefault="005F1206" w:rsidP="00BC05AC">
            <w:pPr>
              <w:rPr>
                <w:sz w:val="20"/>
                <w:szCs w:val="20"/>
              </w:rPr>
            </w:pPr>
            <w:r w:rsidRPr="00AC5B6F">
              <w:rPr>
                <w:sz w:val="20"/>
                <w:szCs w:val="20"/>
              </w:rPr>
              <w:t xml:space="preserve">20-21 </w:t>
            </w:r>
            <w:r w:rsidR="004A5119" w:rsidRPr="00AC5B6F">
              <w:rPr>
                <w:sz w:val="20"/>
                <w:szCs w:val="20"/>
              </w:rPr>
              <w:t>August 2019</w:t>
            </w:r>
          </w:p>
          <w:p w14:paraId="01466C89" w14:textId="031E48CC" w:rsidR="004A5119" w:rsidRPr="004C1E4B" w:rsidRDefault="004A5119" w:rsidP="00BC05A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05BE6916" w14:textId="0C694615" w:rsidR="00635475" w:rsidRDefault="00276794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53A885B5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3690541F" w:rsidR="006561DD" w:rsidRPr="006561DD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of P</w:t>
            </w:r>
            <w:r w:rsidR="006561DD" w:rsidRPr="006561DD">
              <w:rPr>
                <w:sz w:val="20"/>
                <w:szCs w:val="20"/>
              </w:rPr>
              <w:t xml:space="preserve">rogress </w:t>
            </w:r>
            <w:r>
              <w:rPr>
                <w:sz w:val="20"/>
                <w:szCs w:val="20"/>
              </w:rPr>
              <w:t>R</w:t>
            </w:r>
            <w:r w:rsidR="006561DD" w:rsidRPr="006561DD"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6561DD" w:rsidRPr="006561DD">
              <w:rPr>
                <w:sz w:val="20"/>
                <w:szCs w:val="20"/>
              </w:rPr>
              <w:t xml:space="preserve">  </w:t>
            </w:r>
          </w:p>
          <w:p w14:paraId="0DD67327" w14:textId="682DA925" w:rsid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</w:t>
            </w:r>
            <w:r w:rsidR="00E40C56">
              <w:rPr>
                <w:sz w:val="20"/>
                <w:szCs w:val="20"/>
              </w:rPr>
              <w:t>P</w:t>
            </w:r>
            <w:r w:rsidRPr="006561DD">
              <w:rPr>
                <w:sz w:val="20"/>
                <w:szCs w:val="20"/>
              </w:rPr>
              <w:t xml:space="preserve">rogress </w:t>
            </w:r>
            <w:r w:rsidR="00E40C56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3ABEE52E" w14:textId="24FFFD20" w:rsidR="002436C8" w:rsidRPr="006561DD" w:rsidRDefault="002436C8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ADBA5F3" w14:textId="77777777" w:rsidR="004247B2" w:rsidRDefault="006561DD" w:rsidP="00E40C56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</w:t>
            </w:r>
            <w:r w:rsidR="00E40C56"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port </w:t>
            </w:r>
          </w:p>
          <w:p w14:paraId="7CF3F540" w14:textId="5A7B64EC" w:rsidR="006801D8" w:rsidRPr="006801D8" w:rsidRDefault="006801D8" w:rsidP="00E40C56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3E0DA67F" w14:textId="74690B06" w:rsidR="004247B2" w:rsidRPr="00DD17FA" w:rsidRDefault="00CA4A9E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February</w:t>
            </w:r>
            <w:r w:rsidR="006561DD" w:rsidRPr="00DD17FA">
              <w:rPr>
                <w:sz w:val="20"/>
                <w:szCs w:val="20"/>
              </w:rPr>
              <w:t xml:space="preserve"> 2019</w:t>
            </w:r>
          </w:p>
          <w:p w14:paraId="56DA0258" w14:textId="5376BA58" w:rsidR="006561DD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6561DD" w:rsidRPr="00DD17FA">
              <w:rPr>
                <w:sz w:val="20"/>
                <w:szCs w:val="20"/>
              </w:rPr>
              <w:t>February 2019</w:t>
            </w:r>
          </w:p>
          <w:p w14:paraId="0BFC1983" w14:textId="60169A30" w:rsidR="002436C8" w:rsidRDefault="002436C8" w:rsidP="002A7A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 July 2019</w:t>
            </w:r>
          </w:p>
          <w:p w14:paraId="36148665" w14:textId="1568A05B" w:rsidR="006561DD" w:rsidRPr="00296957" w:rsidRDefault="002A7A23" w:rsidP="002A7A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9-20 </w:t>
            </w:r>
            <w:r w:rsidR="006561DD"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4C74AB21" w14:textId="2017EFB2" w:rsidR="004247B2" w:rsidRDefault="004247B2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8B61F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1C0A0F0" w14:textId="77777777" w:rsidTr="00EE7484">
        <w:trPr>
          <w:cantSplit/>
          <w:trHeight w:val="669"/>
        </w:trPr>
        <w:tc>
          <w:tcPr>
            <w:tcW w:w="895" w:type="dxa"/>
          </w:tcPr>
          <w:p w14:paraId="6A5CF101" w14:textId="0DA435C0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3</w:t>
            </w:r>
          </w:p>
        </w:tc>
        <w:tc>
          <w:tcPr>
            <w:tcW w:w="3600" w:type="dxa"/>
          </w:tcPr>
          <w:p w14:paraId="0A969094" w14:textId="40088AC2" w:rsidR="00BB6C9A" w:rsidRDefault="007E2804" w:rsidP="00894B74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="00BB6C9A"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</w:tc>
        <w:tc>
          <w:tcPr>
            <w:tcW w:w="1350" w:type="dxa"/>
          </w:tcPr>
          <w:p w14:paraId="6FAEBF78" w14:textId="77777777" w:rsidR="00BB6C9A" w:rsidRDefault="00BB6C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4D352FBE" w14:textId="1DF44BB1" w:rsidR="007E2804" w:rsidRPr="00894B74" w:rsidRDefault="007E280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1278331D" w14:textId="6CEFA241" w:rsidR="00F35FEF" w:rsidRPr="000735B1" w:rsidRDefault="00F35FEF" w:rsidP="00F35FEF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84D9A0E" w14:textId="2FBF2F61" w:rsidR="00F35FEF" w:rsidRPr="000735B1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  <w:r w:rsidR="007A0B0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26C57B5" w14:textId="77777777" w:rsidR="00BB6C9A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0C756BC9" w14:textId="441BDF9B" w:rsidR="00561137" w:rsidRPr="00561137" w:rsidRDefault="00561137" w:rsidP="00F35FE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C5E12F3" w14:textId="3347D10C" w:rsidR="00BB6C9A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56BE9DFB" w14:textId="652B7FA4" w:rsidR="00F35FEF" w:rsidRPr="00DE782D" w:rsidRDefault="00F35FEF" w:rsidP="00BC05AC">
            <w:pPr>
              <w:rPr>
                <w:sz w:val="20"/>
                <w:szCs w:val="20"/>
              </w:rPr>
            </w:pPr>
            <w:r w:rsidRPr="00C5604A">
              <w:rPr>
                <w:sz w:val="20"/>
                <w:szCs w:val="20"/>
              </w:rPr>
              <w:t>June 2019</w:t>
            </w:r>
          </w:p>
          <w:p w14:paraId="0FB4B6BE" w14:textId="2642F98D" w:rsidR="00F35FEF" w:rsidRPr="00C23E11" w:rsidRDefault="00F35FEF" w:rsidP="00561137">
            <w:pPr>
              <w:rPr>
                <w:sz w:val="20"/>
                <w:szCs w:val="20"/>
                <w:highlight w:val="yellow"/>
              </w:rPr>
            </w:pPr>
            <w:r w:rsidRPr="003B0DAB"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2D35DC2" w14:textId="0BFB9B7A" w:rsidR="00BB6C9A" w:rsidRDefault="00024A47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35FE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7C79A5" w:rsidRPr="00401BFB" w14:paraId="22664FDE" w14:textId="77777777" w:rsidTr="00561137">
        <w:trPr>
          <w:cantSplit/>
          <w:trHeight w:val="296"/>
        </w:trPr>
        <w:tc>
          <w:tcPr>
            <w:tcW w:w="895" w:type="dxa"/>
          </w:tcPr>
          <w:p w14:paraId="3AED3BBC" w14:textId="6BA5AADF" w:rsidR="007C79A5" w:rsidRDefault="00BF715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</w:t>
            </w:r>
            <w:r w:rsidR="00E54A2E">
              <w:rPr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4F28F798" w14:textId="77777777" w:rsidR="007C79A5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to 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on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dvanc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F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inancial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I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nclusion in APEC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>conomies</w:t>
            </w:r>
          </w:p>
          <w:p w14:paraId="3A197716" w14:textId="5303ADA2" w:rsidR="00525174" w:rsidRPr="004B0D1D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7DFA4E05" w14:textId="21F7C446" w:rsidR="007C79A5" w:rsidRDefault="00F673C2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14:paraId="4A86B04A" w14:textId="49096BED" w:rsidR="007C79A5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ummary Report</w:t>
            </w:r>
            <w:r w:rsidR="009351B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61674C4" w14:textId="5B77293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ummary Report</w:t>
            </w:r>
            <w:r w:rsidR="00B4508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BB10D5" w14:textId="4CA75119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ynthesis Report</w:t>
            </w:r>
          </w:p>
          <w:p w14:paraId="2515A4BA" w14:textId="49DF0FF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ynthesis Report</w:t>
            </w:r>
          </w:p>
          <w:p w14:paraId="06901D84" w14:textId="62EFB9E2" w:rsidR="006157AD" w:rsidRPr="001E7CD5" w:rsidRDefault="006157AD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4D7B033" w14:textId="77777777" w:rsidR="007C79A5" w:rsidRDefault="006157AD" w:rsidP="00BC05AC">
            <w:pPr>
              <w:rPr>
                <w:sz w:val="20"/>
                <w:szCs w:val="20"/>
              </w:rPr>
            </w:pPr>
            <w:r w:rsidRPr="009351BC">
              <w:rPr>
                <w:sz w:val="20"/>
                <w:szCs w:val="20"/>
              </w:rPr>
              <w:t>January 2019</w:t>
            </w:r>
          </w:p>
          <w:p w14:paraId="48A085D7" w14:textId="59A7F328" w:rsidR="006157AD" w:rsidRDefault="0092594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6157AD" w:rsidRPr="00B4508A">
              <w:rPr>
                <w:sz w:val="20"/>
                <w:szCs w:val="20"/>
              </w:rPr>
              <w:t>February 2019</w:t>
            </w:r>
          </w:p>
          <w:p w14:paraId="6F66830A" w14:textId="243DA825" w:rsidR="006157AD" w:rsidRDefault="002C6657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d-September </w:t>
            </w:r>
            <w:r w:rsidR="006157AD">
              <w:rPr>
                <w:sz w:val="20"/>
                <w:szCs w:val="20"/>
              </w:rPr>
              <w:t>2019</w:t>
            </w:r>
          </w:p>
          <w:p w14:paraId="61C902A1" w14:textId="6C686C74" w:rsidR="006157AD" w:rsidRPr="000A60B7" w:rsidRDefault="002C6657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October </w:t>
            </w:r>
            <w:r w:rsidR="006157AD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7776C4BC" w14:textId="71DA3E40" w:rsidR="007C79A5" w:rsidRDefault="009076A9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</w:t>
            </w:r>
            <w:r w:rsidR="006157AD">
              <w:rPr>
                <w:sz w:val="20"/>
                <w:szCs w:val="20"/>
              </w:rPr>
              <w:t xml:space="preserve"> 2019</w:t>
            </w:r>
          </w:p>
        </w:tc>
      </w:tr>
      <w:tr w:rsidR="004520DF" w:rsidRPr="00401BFB" w14:paraId="0E0A196B" w14:textId="77777777" w:rsidTr="00561137">
        <w:trPr>
          <w:cantSplit/>
          <w:trHeight w:val="296"/>
        </w:trPr>
        <w:tc>
          <w:tcPr>
            <w:tcW w:w="895" w:type="dxa"/>
          </w:tcPr>
          <w:p w14:paraId="2EEA5F70" w14:textId="4B8A1644" w:rsidR="004520DF" w:rsidRDefault="004520DF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</w:t>
            </w:r>
            <w:r w:rsidR="00C77A58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14:paraId="705C0FB8" w14:textId="11A1B933" w:rsidR="004520DF" w:rsidRDefault="0080539A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80539A">
              <w:rPr>
                <w:b w:val="0"/>
                <w:bCs w:val="0"/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</w:tc>
        <w:tc>
          <w:tcPr>
            <w:tcW w:w="1350" w:type="dxa"/>
          </w:tcPr>
          <w:p w14:paraId="16D4035A" w14:textId="6EE9789B" w:rsidR="004520DF" w:rsidRDefault="004520DF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860" w:type="dxa"/>
            <w:shd w:val="clear" w:color="auto" w:fill="auto"/>
          </w:tcPr>
          <w:p w14:paraId="22EEF67E" w14:textId="21C4D421" w:rsidR="0080539A" w:rsidRDefault="00234E82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Presentation </w:t>
            </w:r>
            <w:r w:rsidR="0080539A">
              <w:rPr>
                <w:rFonts w:eastAsia="SimSun"/>
                <w:sz w:val="20"/>
                <w:szCs w:val="20"/>
                <w:lang w:val="en-GB" w:eastAsia="zh-CN"/>
              </w:rPr>
              <w:t>of Progress Report</w:t>
            </w:r>
            <w:r w:rsidR="002A7A23">
              <w:rPr>
                <w:rFonts w:eastAsia="SimSun"/>
                <w:sz w:val="20"/>
                <w:szCs w:val="20"/>
                <w:lang w:val="en-GB" w:eastAsia="zh-CN"/>
              </w:rPr>
              <w:t xml:space="preserve"> to SMEWG</w:t>
            </w:r>
          </w:p>
          <w:p w14:paraId="447310C5" w14:textId="2C8996E9"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rst Draft Report</w:t>
            </w:r>
          </w:p>
          <w:p w14:paraId="0D573CF9" w14:textId="1F6477D0"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14:paraId="66CAC30B" w14:textId="328CD927"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14:paraId="5E9150C3" w14:textId="77777777" w:rsidR="004520DF" w:rsidRPr="0080539A" w:rsidRDefault="004520DF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356F3E10" w14:textId="285FEA11" w:rsidR="004520DF" w:rsidRDefault="002A7A23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4 </w:t>
            </w:r>
            <w:r w:rsidR="0080539A">
              <w:rPr>
                <w:sz w:val="20"/>
                <w:szCs w:val="20"/>
              </w:rPr>
              <w:t>September 2019</w:t>
            </w:r>
          </w:p>
          <w:p w14:paraId="6C552906" w14:textId="77777777" w:rsidR="0080539A" w:rsidRDefault="008053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9</w:t>
            </w:r>
          </w:p>
          <w:p w14:paraId="5295D807" w14:textId="77777777" w:rsidR="00822704" w:rsidRDefault="0080539A" w:rsidP="008227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20</w:t>
            </w:r>
          </w:p>
          <w:p w14:paraId="07D4241B" w14:textId="598D711D" w:rsidR="0080539A" w:rsidRPr="009351BC" w:rsidRDefault="0080539A" w:rsidP="008227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0</w:t>
            </w:r>
          </w:p>
        </w:tc>
        <w:tc>
          <w:tcPr>
            <w:tcW w:w="1181" w:type="dxa"/>
          </w:tcPr>
          <w:p w14:paraId="7079DC6C" w14:textId="6539328A" w:rsidR="004520DF" w:rsidRDefault="004520DF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20</w:t>
            </w:r>
          </w:p>
        </w:tc>
      </w:tr>
      <w:tr w:rsidR="00F673C2" w:rsidRPr="00401BFB" w14:paraId="4FD0CFD4" w14:textId="77777777" w:rsidTr="00485FBB">
        <w:trPr>
          <w:cantSplit/>
          <w:trHeight w:val="458"/>
        </w:trPr>
        <w:tc>
          <w:tcPr>
            <w:tcW w:w="895" w:type="dxa"/>
          </w:tcPr>
          <w:p w14:paraId="785683F0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2A1075BD" w14:textId="77777777" w:rsidR="00F673C2" w:rsidRDefault="00F673C2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5481AEB2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0E17D71B" w14:textId="77777777" w:rsidR="00F673C2" w:rsidRPr="00894B74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14:paraId="43A3E4A0" w14:textId="5E91CAAB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186A259" w14:textId="151A2B92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50EEA1B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assessment plan </w:t>
            </w:r>
          </w:p>
          <w:p w14:paraId="4837C302" w14:textId="77777777" w:rsidR="00F673C2" w:rsidRPr="00561137" w:rsidRDefault="00F673C2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1E4107B9" w14:textId="1A18F4FD" w:rsidR="00F673C2" w:rsidRDefault="00FE5944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F673C2" w:rsidRPr="00DE782D">
              <w:rPr>
                <w:sz w:val="20"/>
                <w:szCs w:val="20"/>
              </w:rPr>
              <w:t xml:space="preserve">May 2019 </w:t>
            </w:r>
          </w:p>
          <w:p w14:paraId="3FD1F3DD" w14:textId="63C3942F" w:rsidR="00F673C2" w:rsidRDefault="00FA52E9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 </w:t>
            </w:r>
            <w:r w:rsidR="0093049D">
              <w:rPr>
                <w:sz w:val="20"/>
                <w:szCs w:val="20"/>
              </w:rPr>
              <w:t xml:space="preserve">July </w:t>
            </w:r>
            <w:r w:rsidR="00F673C2">
              <w:rPr>
                <w:sz w:val="20"/>
                <w:szCs w:val="20"/>
              </w:rPr>
              <w:t>2019</w:t>
            </w:r>
          </w:p>
          <w:p w14:paraId="74852CD7" w14:textId="77777777" w:rsidR="00F673C2" w:rsidRPr="00C23E11" w:rsidRDefault="00F673C2" w:rsidP="00485FB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September 2019-2020</w:t>
            </w:r>
          </w:p>
        </w:tc>
        <w:tc>
          <w:tcPr>
            <w:tcW w:w="1181" w:type="dxa"/>
          </w:tcPr>
          <w:p w14:paraId="34161FDA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3B893800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283FEB0C" w14:textId="77777777"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610A9AB1"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46E86B8B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0685B91D" w14:textId="26F26725"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681721A6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  <w:r w:rsidR="00C560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728F9E3" w14:textId="77777777"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6299BDB8" w14:textId="48CE8851"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3F103441" w14:textId="52C90B36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1FC85ECA" w14:textId="77777777" w:rsidR="00260D75" w:rsidRDefault="00260D75" w:rsidP="00E73744">
            <w:pPr>
              <w:rPr>
                <w:sz w:val="20"/>
                <w:szCs w:val="20"/>
              </w:rPr>
            </w:pPr>
          </w:p>
          <w:p w14:paraId="774B32D2" w14:textId="0ED37589"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14:paraId="1AE989FE" w14:textId="7166ADA7"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1D195F6B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497C39A3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1</w:t>
            </w:r>
          </w:p>
        </w:tc>
        <w:tc>
          <w:tcPr>
            <w:tcW w:w="3600" w:type="dxa"/>
          </w:tcPr>
          <w:p w14:paraId="4741ED0D" w14:textId="1122C942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4CC13AB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02D55241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07700E83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A073ABA" w14:textId="4264D36D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30E8B5FC" w:rsidR="00167015" w:rsidRPr="00B51F03" w:rsidRDefault="00EB533A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9" w:history="1">
              <w:r w:rsidR="00030CC0" w:rsidRPr="003E6299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96558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F6D3611" w14:textId="4EA9A3D8" w:rsidR="00167015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6431D4" w:rsidRDefault="00167015" w:rsidP="00E73744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69B65A2D"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14:paraId="12C4C98B" w14:textId="2493F4BE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4CE7A58A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6CED3023" w14:textId="57C362EE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625C930B" w14:textId="5E6016BC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66C01B58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1461FEFC" w14:textId="77777777" w:rsidR="00BE3121" w:rsidRDefault="00167015" w:rsidP="005341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17257E11" w:rsidR="006431D4" w:rsidRPr="006431D4" w:rsidRDefault="006431D4" w:rsidP="00534124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14:paraId="273112BC" w14:textId="77777777" w:rsidTr="00485FBB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06F4182" w14:textId="77777777" w:rsidR="00BF7155" w:rsidRPr="00BB0F01" w:rsidRDefault="00BF7155" w:rsidP="00485FBB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965589" w:rsidRPr="00401BFB" w14:paraId="2FC48B39" w14:textId="77777777" w:rsidTr="000F3761">
        <w:trPr>
          <w:cantSplit/>
          <w:trHeight w:val="669"/>
        </w:trPr>
        <w:tc>
          <w:tcPr>
            <w:tcW w:w="895" w:type="dxa"/>
          </w:tcPr>
          <w:p w14:paraId="66225867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14:paraId="37F7DCB5" w14:textId="77777777" w:rsidR="00752FAA" w:rsidRDefault="00965589" w:rsidP="0053412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  <w:p w14:paraId="4EA64441" w14:textId="60ABC029" w:rsidR="006431D4" w:rsidRPr="006431D4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5B954D79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180B93" w14:textId="37CB333D" w:rsidR="00B359FB" w:rsidRDefault="00EB533A" w:rsidP="0093049D">
            <w:pPr>
              <w:rPr>
                <w:sz w:val="20"/>
                <w:szCs w:val="20"/>
              </w:rPr>
            </w:pPr>
            <w:hyperlink r:id="rId10" w:history="1">
              <w:r w:rsidR="0093049D" w:rsidRPr="0093049D">
                <w:rPr>
                  <w:rStyle w:val="Hyperlink"/>
                  <w:sz w:val="20"/>
                  <w:szCs w:val="20"/>
                </w:rPr>
                <w:t>Report distributed – July 2019</w:t>
              </w:r>
            </w:hyperlink>
          </w:p>
          <w:p w14:paraId="299D0DDF" w14:textId="3DE65BB5" w:rsidR="0093049D" w:rsidRPr="00C802C8" w:rsidRDefault="0093049D" w:rsidP="004C1E4B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4C1E4B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00 times</w:t>
            </w:r>
          </w:p>
        </w:tc>
        <w:tc>
          <w:tcPr>
            <w:tcW w:w="2520" w:type="dxa"/>
            <w:shd w:val="clear" w:color="auto" w:fill="auto"/>
          </w:tcPr>
          <w:p w14:paraId="7EC8BC94" w14:textId="7105B94A" w:rsidR="00965589" w:rsidRPr="00F443CC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75F76AAE" w14:textId="039B81C3" w:rsidR="00965589" w:rsidRPr="00F802C1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1C07D1" w:rsidRPr="00401BFB" w14:paraId="77E250CA" w14:textId="77777777" w:rsidTr="00FE45AA">
        <w:trPr>
          <w:cantSplit/>
          <w:trHeight w:val="170"/>
        </w:trPr>
        <w:tc>
          <w:tcPr>
            <w:tcW w:w="895" w:type="dxa"/>
          </w:tcPr>
          <w:p w14:paraId="56ECA689" w14:textId="77777777" w:rsidR="001C07D1" w:rsidRDefault="001C07D1" w:rsidP="00FE4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14:paraId="4F76FFB5" w14:textId="77777777" w:rsidR="00534124" w:rsidRDefault="001C07D1" w:rsidP="00534124">
            <w:pPr>
              <w:rPr>
                <w:sz w:val="20"/>
                <w:szCs w:val="20"/>
              </w:rPr>
            </w:pPr>
            <w:r w:rsidRPr="00BB6C9A">
              <w:rPr>
                <w:sz w:val="20"/>
                <w:szCs w:val="20"/>
              </w:rPr>
              <w:t>APEC’s Ease of Doing Business (</w:t>
            </w:r>
            <w:proofErr w:type="spellStart"/>
            <w:r w:rsidRPr="00BB6C9A">
              <w:rPr>
                <w:sz w:val="20"/>
                <w:szCs w:val="20"/>
              </w:rPr>
              <w:t>EoDB</w:t>
            </w:r>
            <w:proofErr w:type="spellEnd"/>
            <w:r w:rsidRPr="00BB6C9A">
              <w:rPr>
                <w:sz w:val="20"/>
                <w:szCs w:val="20"/>
              </w:rPr>
              <w:t>) 2016-2018: Final Assessment</w:t>
            </w:r>
          </w:p>
          <w:p w14:paraId="4FBDBD18" w14:textId="32BB1DE7" w:rsidR="006431D4" w:rsidRPr="00534124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3D0C2E11" w14:textId="77777777" w:rsidR="001C07D1" w:rsidRDefault="001C07D1" w:rsidP="00FE4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17500EAE" w14:textId="77777777" w:rsidR="001C07D1" w:rsidRDefault="001C07D1" w:rsidP="00FE4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5CDD23A9" w14:textId="64A870C1" w:rsidR="001C07D1" w:rsidRPr="00452496" w:rsidRDefault="001C07D1" w:rsidP="00FE45AA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520" w:type="dxa"/>
            <w:shd w:val="clear" w:color="auto" w:fill="auto"/>
          </w:tcPr>
          <w:p w14:paraId="6CFCB940" w14:textId="388D145B" w:rsidR="001C07D1" w:rsidRPr="00894B74" w:rsidRDefault="001C07D1" w:rsidP="00FE4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65BB959" w14:textId="08140508" w:rsidR="001C07D1" w:rsidRDefault="001C07D1" w:rsidP="00FE4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14:paraId="367C5C32" w14:textId="77777777" w:rsidTr="000F3761">
        <w:trPr>
          <w:cantSplit/>
          <w:trHeight w:val="669"/>
        </w:trPr>
        <w:tc>
          <w:tcPr>
            <w:tcW w:w="895" w:type="dxa"/>
          </w:tcPr>
          <w:p w14:paraId="7E78E31D" w14:textId="3520613A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14:paraId="7EADC758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1</w:t>
            </w:r>
          </w:p>
        </w:tc>
        <w:tc>
          <w:tcPr>
            <w:tcW w:w="3600" w:type="dxa"/>
          </w:tcPr>
          <w:p w14:paraId="0EE2BD77" w14:textId="2413DDA8" w:rsidR="00965589" w:rsidRPr="005A4BA2" w:rsidRDefault="00965589" w:rsidP="006431D4">
            <w:pPr>
              <w:rPr>
                <w:sz w:val="10"/>
                <w:szCs w:val="1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</w:tc>
        <w:tc>
          <w:tcPr>
            <w:tcW w:w="1350" w:type="dxa"/>
          </w:tcPr>
          <w:p w14:paraId="2B8B256B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14:paraId="40E882ED" w14:textId="77777777" w:rsidR="00965589" w:rsidRDefault="0072737B" w:rsidP="0072737B">
            <w:pPr>
              <w:rPr>
                <w:sz w:val="20"/>
                <w:szCs w:val="20"/>
              </w:rPr>
            </w:pP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obility and </w:t>
            </w: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arket Data: A Baseline Study of APEC Economies</w:t>
            </w:r>
            <w:r>
              <w:rPr>
                <w:sz w:val="20"/>
                <w:szCs w:val="20"/>
              </w:rPr>
              <w:t xml:space="preserve"> (p</w:t>
            </w:r>
            <w:r w:rsidRPr="0072737B">
              <w:rPr>
                <w:sz w:val="20"/>
                <w:szCs w:val="20"/>
              </w:rPr>
              <w:t xml:space="preserve">repared by </w:t>
            </w:r>
            <w:r>
              <w:rPr>
                <w:sz w:val="20"/>
                <w:szCs w:val="20"/>
              </w:rPr>
              <w:t>ILO</w:t>
            </w:r>
            <w:r w:rsidRPr="0072737B">
              <w:rPr>
                <w:sz w:val="20"/>
                <w:szCs w:val="20"/>
              </w:rPr>
              <w:t>, Regional Office for Asia and the Pacific</w:t>
            </w:r>
            <w:r>
              <w:rPr>
                <w:sz w:val="20"/>
                <w:szCs w:val="20"/>
              </w:rPr>
              <w:t xml:space="preserve">) </w:t>
            </w:r>
          </w:p>
          <w:p w14:paraId="46063AE2" w14:textId="621E567A" w:rsidR="006431D4" w:rsidRPr="006431D4" w:rsidRDefault="006431D4" w:rsidP="0072737B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3A8BD9BE" w14:textId="17CA51E7" w:rsidR="00965589" w:rsidRPr="006561DD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222D149C" w14:textId="0D4759F1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57735" w:rsidRPr="00401BFB" w14:paraId="0A41C57F" w14:textId="77777777" w:rsidTr="00485FBB">
        <w:trPr>
          <w:cantSplit/>
          <w:trHeight w:val="296"/>
        </w:trPr>
        <w:tc>
          <w:tcPr>
            <w:tcW w:w="895" w:type="dxa"/>
          </w:tcPr>
          <w:p w14:paraId="723D7110" w14:textId="343608C3"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A2773FD" w14:textId="17FAE939"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6999072" w14:textId="2372F3C7"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198E46AA" w14:textId="45086CF3" w:rsidR="00577729" w:rsidRPr="00577729" w:rsidRDefault="00EB533A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1" w:history="1"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 APEC: Progress and Impact (No. 25, January 2019)</w:t>
              </w:r>
            </w:hyperlink>
          </w:p>
          <w:p w14:paraId="6ADA5294" w14:textId="6446C179" w:rsidR="00577729" w:rsidRDefault="0057772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5604A">
              <w:rPr>
                <w:rFonts w:eastAsia="SimSun"/>
                <w:sz w:val="20"/>
                <w:szCs w:val="20"/>
                <w:lang w:val="en-GB" w:eastAsia="zh-CN"/>
              </w:rPr>
              <w:t>2,</w:t>
            </w:r>
            <w:r w:rsidR="004C1E4B">
              <w:rPr>
                <w:rFonts w:eastAsia="SimSun"/>
                <w:sz w:val="20"/>
                <w:szCs w:val="20"/>
                <w:lang w:val="en-GB" w:eastAsia="zh-CN"/>
              </w:rPr>
              <w:t>34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549ED533" w14:textId="77777777" w:rsidR="00795932" w:rsidRPr="006431D4" w:rsidRDefault="00795932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14:paraId="3D45BA18" w14:textId="2F4AC83C" w:rsidR="00795932" w:rsidRDefault="00EB533A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2" w:history="1"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Recognising Sustainability in Tourism (No. 26, February 2019)</w:t>
              </w:r>
            </w:hyperlink>
            <w:r w:rsidR="0079593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F4E8B90" w14:textId="34401B80" w:rsidR="000E27B9" w:rsidRDefault="000E27B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92C96">
              <w:rPr>
                <w:rFonts w:eastAsia="SimSun"/>
                <w:sz w:val="20"/>
                <w:szCs w:val="20"/>
                <w:lang w:val="en-GB" w:eastAsia="zh-CN"/>
              </w:rPr>
              <w:t>1,</w:t>
            </w:r>
            <w:r w:rsidR="004C1E4B">
              <w:rPr>
                <w:rFonts w:eastAsia="SimSun"/>
                <w:sz w:val="20"/>
                <w:szCs w:val="20"/>
                <w:lang w:val="en-GB" w:eastAsia="zh-CN"/>
              </w:rPr>
              <w:t>77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1A6BD65E" w14:textId="4969D8DF" w:rsidR="00617E1D" w:rsidRDefault="00617E1D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14:paraId="7CB1BF8B" w14:textId="20F45EE8" w:rsidR="00617E1D" w:rsidRDefault="00EB533A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3" w:history="1"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ustoms Cooperation in APEC: Strengthening Regional Cooperation</w:t>
              </w:r>
            </w:hyperlink>
          </w:p>
          <w:p w14:paraId="3C4C0231" w14:textId="5E62CB76" w:rsidR="00617E1D" w:rsidRDefault="00617E1D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Accessed: 10</w:t>
            </w:r>
          </w:p>
          <w:p w14:paraId="1C472F98" w14:textId="245EDF67" w:rsidR="00791F8E" w:rsidRPr="00791F8E" w:rsidRDefault="00791F8E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1F9AD50" w14:textId="7624E88E"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14:paraId="127AC0C3" w14:textId="23C7CAF6"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14:paraId="456068F2" w14:textId="77777777" w:rsidTr="00485FBB">
        <w:trPr>
          <w:cantSplit/>
          <w:trHeight w:val="296"/>
        </w:trPr>
        <w:tc>
          <w:tcPr>
            <w:tcW w:w="895" w:type="dxa"/>
          </w:tcPr>
          <w:p w14:paraId="32F42024" w14:textId="781D6F7A"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A81CCC9" w14:textId="1C4A912F" w:rsidR="00965589" w:rsidRDefault="00965589" w:rsidP="0096558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DA4A47">
              <w:rPr>
                <w:b w:val="0"/>
                <w:sz w:val="20"/>
                <w:szCs w:val="20"/>
              </w:rPr>
              <w:t>APEC Regional Trends Analysis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14:paraId="73B08745" w14:textId="77777777"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5642620B" w14:textId="77777777"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409A0E57" w14:textId="4BB82320" w:rsidR="00965589" w:rsidRDefault="00965589" w:rsidP="0096558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14:paraId="6F597CD2" w14:textId="1A3E6B9F" w:rsidR="00567461" w:rsidRDefault="00EB533A" w:rsidP="00567461">
            <w:pPr>
              <w:rPr>
                <w:sz w:val="20"/>
                <w:szCs w:val="20"/>
              </w:rPr>
            </w:pPr>
            <w:hyperlink r:id="rId14" w:history="1">
              <w:r w:rsidR="00567461" w:rsidRPr="00DA4A47">
                <w:rPr>
                  <w:rStyle w:val="Hyperlink"/>
                  <w:sz w:val="20"/>
                  <w:szCs w:val="20"/>
                </w:rPr>
                <w:t>May 201</w:t>
              </w:r>
              <w:r w:rsidR="00567461" w:rsidRPr="00635475">
                <w:rPr>
                  <w:rStyle w:val="Hyperlink"/>
                  <w:sz w:val="20"/>
                  <w:szCs w:val="20"/>
                </w:rPr>
                <w:t>9</w:t>
              </w:r>
              <w:r w:rsidR="00567461" w:rsidRPr="00DD25F9">
                <w:rPr>
                  <w:rStyle w:val="Hyperlink"/>
                  <w:sz w:val="20"/>
                  <w:szCs w:val="20"/>
                </w:rPr>
                <w:t xml:space="preserve"> Issue: APEC at 30 </w:t>
              </w:r>
              <w:r w:rsidR="00567461" w:rsidRPr="00B359FB">
                <w:rPr>
                  <w:rStyle w:val="Hyperlink"/>
                  <w:sz w:val="20"/>
                  <w:szCs w:val="20"/>
                </w:rPr>
                <w:t>– A Region in Constant Change</w:t>
              </w:r>
            </w:hyperlink>
            <w:r w:rsidR="00567461">
              <w:rPr>
                <w:sz w:val="20"/>
                <w:szCs w:val="20"/>
              </w:rPr>
              <w:t xml:space="preserve"> </w:t>
            </w:r>
            <w:r w:rsidR="00567461">
              <w:br/>
            </w:r>
            <w:r w:rsidR="00567461" w:rsidRPr="005718A9">
              <w:rPr>
                <w:sz w:val="20"/>
                <w:szCs w:val="20"/>
              </w:rPr>
              <w:t xml:space="preserve">Accessed: </w:t>
            </w:r>
            <w:r w:rsidR="004C1E4B">
              <w:rPr>
                <w:sz w:val="20"/>
                <w:szCs w:val="20"/>
              </w:rPr>
              <w:t>5,460</w:t>
            </w:r>
            <w:r w:rsidR="00567461" w:rsidRPr="005718A9">
              <w:rPr>
                <w:sz w:val="20"/>
                <w:szCs w:val="20"/>
              </w:rPr>
              <w:t xml:space="preserve"> times</w:t>
            </w:r>
          </w:p>
          <w:p w14:paraId="38370EEC" w14:textId="77777777" w:rsidR="006431D4" w:rsidRDefault="006431D4" w:rsidP="0096558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7124F8D8" w14:textId="7B6DA3EF" w:rsidR="000D57C2" w:rsidRPr="00752FAA" w:rsidRDefault="000D57C2" w:rsidP="0096558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326B5D1F" w14:textId="66CF4739"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5BE04268" w14:textId="22526495"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BF7155" w:rsidRPr="00401BFB" w14:paraId="46633C3D" w14:textId="77777777" w:rsidTr="00485FBB">
        <w:trPr>
          <w:cantSplit/>
          <w:trHeight w:val="296"/>
        </w:trPr>
        <w:tc>
          <w:tcPr>
            <w:tcW w:w="895" w:type="dxa"/>
          </w:tcPr>
          <w:p w14:paraId="22E274DE" w14:textId="1E224933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0</w:t>
            </w:r>
          </w:p>
        </w:tc>
        <w:tc>
          <w:tcPr>
            <w:tcW w:w="3600" w:type="dxa"/>
          </w:tcPr>
          <w:p w14:paraId="64AA1FF2" w14:textId="67DECEEE" w:rsidR="005C11C6" w:rsidRPr="004B0D1D" w:rsidRDefault="00BF7155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</w:tc>
        <w:tc>
          <w:tcPr>
            <w:tcW w:w="1350" w:type="dxa"/>
          </w:tcPr>
          <w:p w14:paraId="6D9862B3" w14:textId="77777777" w:rsidR="00BF7155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14:paraId="0A0F5A6D" w14:textId="77777777" w:rsidR="00BF7155" w:rsidRPr="00894B74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14:paraId="3700F62C" w14:textId="77777777" w:rsidR="00BF7155" w:rsidRDefault="00F12A30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12A30">
              <w:rPr>
                <w:rFonts w:eastAsia="SimSun"/>
                <w:sz w:val="20"/>
                <w:szCs w:val="20"/>
                <w:lang w:val="en-GB" w:eastAsia="zh-CN"/>
              </w:rPr>
              <w:t>APEC Vision Group Report and Recommendation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(Draft 0, 14 January 2019)</w:t>
            </w:r>
          </w:p>
          <w:p w14:paraId="78367DFC" w14:textId="77777777" w:rsidR="006431D4" w:rsidRDefault="006431D4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  <w:bookmarkStart w:id="0" w:name="_GoBack"/>
            <w:bookmarkEnd w:id="0"/>
          </w:p>
          <w:p w14:paraId="26910CA5" w14:textId="1C8A1439" w:rsidR="000D57C2" w:rsidRPr="00791F8E" w:rsidRDefault="000D57C2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590C0F3F" w14:textId="744D161D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EB1CF1C" w14:textId="4ABA79A6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0ED4C47D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07ABB190" w14:textId="17958556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0C78367" w14:textId="46F47D2A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30478AD8" w14:textId="7BC40C8C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5C9EE001" w14:textId="26E18F61" w:rsidR="00791F8E" w:rsidRPr="0009386A" w:rsidRDefault="00E7530C" w:rsidP="00534124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6950C8D6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61471527" w14:textId="17285134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F036BBB" w14:textId="319ED0F0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15" w:history="1">
              <w:r w:rsidRPr="00052C9E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AA4BFF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5AC74EA" w14:textId="348C2F25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4148DAB9" w14:textId="65A42495"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04124833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61088331" w14:textId="5FFFAC70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091D99E2" w14:textId="54324EEF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14:paraId="4644017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14:paraId="29F2A18A" w14:textId="0C757C92" w:rsidR="0017358D" w:rsidRPr="00174A1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C75D4AE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7EFE9FD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51183944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236226B" w14:textId="32760783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16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29DCC0A0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0529402C" w14:textId="21D3567D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A8F851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1CEB68E" w14:textId="77777777" w:rsidTr="00265018">
        <w:trPr>
          <w:cantSplit/>
        </w:trPr>
        <w:tc>
          <w:tcPr>
            <w:tcW w:w="895" w:type="dxa"/>
          </w:tcPr>
          <w:p w14:paraId="30E23306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0CC3E53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667FEB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47A05A2" w14:textId="2959B401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836EEEB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14D67E2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/video interviews &amp; news briefings</w:t>
            </w:r>
          </w:p>
          <w:p w14:paraId="1E7889C3" w14:textId="52F3A1BE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149AFE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2EDA4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15B5D15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410F1CE" w14:textId="34777CBD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infographics</w:t>
            </w:r>
            <w:r w:rsidR="0093049D">
              <w:rPr>
                <w:sz w:val="20"/>
                <w:szCs w:val="20"/>
                <w:lang w:eastAsia="es-PE"/>
              </w:rPr>
              <w:t xml:space="preserve"> (</w:t>
            </w:r>
            <w:hyperlink r:id="rId17" w:history="1">
              <w:r w:rsidR="0093049D" w:rsidRPr="0093049D">
                <w:rPr>
                  <w:rStyle w:val="Hyperlink"/>
                  <w:sz w:val="20"/>
                  <w:szCs w:val="20"/>
                  <w:lang w:eastAsia="es-PE"/>
                </w:rPr>
                <w:t>The Potential of Remote Areas</w:t>
              </w:r>
            </w:hyperlink>
            <w:r w:rsidR="0093049D">
              <w:rPr>
                <w:sz w:val="20"/>
                <w:szCs w:val="20"/>
                <w:lang w:eastAsia="es-PE"/>
              </w:rPr>
              <w:t xml:space="preserve">; </w:t>
            </w:r>
            <w:hyperlink r:id="rId18" w:history="1">
              <w:r w:rsidR="0093049D" w:rsidRPr="0093049D">
                <w:rPr>
                  <w:rStyle w:val="Hyperlink"/>
                  <w:sz w:val="20"/>
                  <w:szCs w:val="20"/>
                  <w:lang w:eastAsia="es-PE"/>
                </w:rPr>
                <w:t>A Delicate Balancing Act</w:t>
              </w:r>
            </w:hyperlink>
            <w:r w:rsidR="0093049D">
              <w:rPr>
                <w:sz w:val="20"/>
                <w:szCs w:val="20"/>
                <w:lang w:eastAsia="es-PE"/>
              </w:rPr>
              <w:t xml:space="preserve">; </w:t>
            </w:r>
            <w:hyperlink r:id="rId19" w:history="1">
              <w:r w:rsidR="0093049D" w:rsidRPr="0093049D">
                <w:rPr>
                  <w:rStyle w:val="Hyperlink"/>
                  <w:sz w:val="20"/>
                  <w:szCs w:val="20"/>
                  <w:lang w:eastAsia="es-PE"/>
                </w:rPr>
                <w:t>APEC at 30</w:t>
              </w:r>
            </w:hyperlink>
            <w:r w:rsidR="0093049D">
              <w:rPr>
                <w:sz w:val="20"/>
                <w:szCs w:val="20"/>
                <w:lang w:eastAsia="es-PE"/>
              </w:rPr>
              <w:t xml:space="preserve">; </w:t>
            </w:r>
            <w:hyperlink r:id="rId20" w:history="1">
              <w:r w:rsidR="0093049D" w:rsidRPr="0093049D">
                <w:rPr>
                  <w:rStyle w:val="Hyperlink"/>
                  <w:sz w:val="20"/>
                  <w:szCs w:val="20"/>
                  <w:lang w:eastAsia="es-PE"/>
                </w:rPr>
                <w:t>Should We Enable or Regulate Data Use by Business?</w:t>
              </w:r>
            </w:hyperlink>
            <w:r w:rsidR="0093049D">
              <w:rPr>
                <w:sz w:val="20"/>
                <w:szCs w:val="20"/>
                <w:lang w:eastAsia="es-PE"/>
              </w:rPr>
              <w:t>)</w:t>
            </w:r>
          </w:p>
          <w:p w14:paraId="0391B9A5" w14:textId="42CEBDF6" w:rsidR="0017358D" w:rsidRPr="008406A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088B9DA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018F959F" w14:textId="77777777" w:rsidR="00C14890" w:rsidRDefault="005413CB" w:rsidP="005A7CD1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1E9E729" w14:textId="5A2338E5" w:rsidR="002370DD" w:rsidRPr="0030365B" w:rsidRDefault="002370DD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5A7CD1">
        <w:trPr>
          <w:cantSplit/>
          <w:trHeight w:val="2330"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42E04925" w14:textId="77777777" w:rsidR="00C14890" w:rsidRDefault="00D77728" w:rsidP="005A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74256867" w:rsidR="00791F8E" w:rsidRPr="0030365B" w:rsidRDefault="00791F8E" w:rsidP="005A7CD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6821CFC6" w14:textId="4726A140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21"/>
      <w:footerReference w:type="default" r:id="rId22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B90213" w14:textId="77777777" w:rsidR="00EB533A" w:rsidRDefault="00EB533A" w:rsidP="007F6E90">
      <w:r>
        <w:separator/>
      </w:r>
    </w:p>
  </w:endnote>
  <w:endnote w:type="continuationSeparator" w:id="0">
    <w:p w14:paraId="48EE30C9" w14:textId="77777777" w:rsidR="00EB533A" w:rsidRDefault="00EB533A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algun Gothic Semilight"/>
    <w:charset w:val="86"/>
    <w:family w:val="auto"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41E9F" w14:textId="51F22604" w:rsidR="008D616C" w:rsidRPr="008D616C" w:rsidRDefault="008D616C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0D57C2">
          <w:rPr>
            <w:noProof/>
            <w:sz w:val="20"/>
            <w:szCs w:val="20"/>
          </w:rPr>
          <w:t>4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14:paraId="4CE1C6A8" w14:textId="77777777" w:rsidR="008D616C" w:rsidRDefault="008D6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B822C" w14:textId="77777777" w:rsidR="00EB533A" w:rsidRDefault="00EB533A" w:rsidP="007F6E90">
      <w:r>
        <w:separator/>
      </w:r>
    </w:p>
  </w:footnote>
  <w:footnote w:type="continuationSeparator" w:id="0">
    <w:p w14:paraId="31970036" w14:textId="77777777" w:rsidR="00EB533A" w:rsidRDefault="00EB533A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F18E2" w14:textId="5AA7DE1E" w:rsidR="00284267" w:rsidRPr="0024663A" w:rsidRDefault="00284267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5C50B4">
      <w:rPr>
        <w:rFonts w:ascii="Arial" w:hAnsi="Arial" w:cs="Arial"/>
        <w:b/>
        <w:sz w:val="20"/>
        <w:szCs w:val="20"/>
      </w:rPr>
      <w:t>August</w:t>
    </w:r>
    <w:r>
      <w:rPr>
        <w:rFonts w:ascii="Arial" w:hAnsi="Arial" w:cs="Arial"/>
        <w:b/>
        <w:sz w:val="20"/>
        <w:szCs w:val="20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2C9E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77C34"/>
    <w:rsid w:val="00080D89"/>
    <w:rsid w:val="00080EA3"/>
    <w:rsid w:val="00080EFD"/>
    <w:rsid w:val="000818DC"/>
    <w:rsid w:val="0008220F"/>
    <w:rsid w:val="000823A2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43CE"/>
    <w:rsid w:val="00174A12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3D27"/>
    <w:rsid w:val="0019467B"/>
    <w:rsid w:val="00194C77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7E2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415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E82"/>
    <w:rsid w:val="00236110"/>
    <w:rsid w:val="002370DD"/>
    <w:rsid w:val="002400A6"/>
    <w:rsid w:val="00242199"/>
    <w:rsid w:val="002426F5"/>
    <w:rsid w:val="0024285C"/>
    <w:rsid w:val="00242ED5"/>
    <w:rsid w:val="002430A5"/>
    <w:rsid w:val="002436C8"/>
    <w:rsid w:val="0024392E"/>
    <w:rsid w:val="002446CC"/>
    <w:rsid w:val="0024507F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83"/>
    <w:rsid w:val="002B3EB8"/>
    <w:rsid w:val="002B4B34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299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9FD"/>
    <w:rsid w:val="004460B3"/>
    <w:rsid w:val="0044673B"/>
    <w:rsid w:val="00446D8B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4B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5D6F"/>
    <w:rsid w:val="004F62F4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124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1137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0F1"/>
    <w:rsid w:val="0056721D"/>
    <w:rsid w:val="0056724D"/>
    <w:rsid w:val="00567461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77729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719"/>
    <w:rsid w:val="005A7BA9"/>
    <w:rsid w:val="005A7CD1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1C6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58CD"/>
    <w:rsid w:val="006A5A56"/>
    <w:rsid w:val="006A694A"/>
    <w:rsid w:val="006A6C1A"/>
    <w:rsid w:val="006A75C1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56C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D7E71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52E"/>
    <w:rsid w:val="00700911"/>
    <w:rsid w:val="0070097B"/>
    <w:rsid w:val="00701278"/>
    <w:rsid w:val="00701858"/>
    <w:rsid w:val="00701BAC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48"/>
    <w:rsid w:val="00795932"/>
    <w:rsid w:val="007961E3"/>
    <w:rsid w:val="007968DA"/>
    <w:rsid w:val="00796BD9"/>
    <w:rsid w:val="00796DA8"/>
    <w:rsid w:val="00796DCB"/>
    <w:rsid w:val="00797284"/>
    <w:rsid w:val="00797304"/>
    <w:rsid w:val="007977E2"/>
    <w:rsid w:val="007A0B07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C21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704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765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0FFF"/>
    <w:rsid w:val="008D1702"/>
    <w:rsid w:val="008D2277"/>
    <w:rsid w:val="008D26F2"/>
    <w:rsid w:val="008D2A57"/>
    <w:rsid w:val="008D2F83"/>
    <w:rsid w:val="008D33AA"/>
    <w:rsid w:val="008D3B73"/>
    <w:rsid w:val="008D3EEB"/>
    <w:rsid w:val="008D4DA0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702FB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056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3A7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CBD"/>
    <w:rsid w:val="00A50F52"/>
    <w:rsid w:val="00A5166B"/>
    <w:rsid w:val="00A517DF"/>
    <w:rsid w:val="00A51C72"/>
    <w:rsid w:val="00A521D6"/>
    <w:rsid w:val="00A526BA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A60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B6F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682"/>
    <w:rsid w:val="00AE6737"/>
    <w:rsid w:val="00AE6D4F"/>
    <w:rsid w:val="00AE7919"/>
    <w:rsid w:val="00AE7AE3"/>
    <w:rsid w:val="00AF02C7"/>
    <w:rsid w:val="00AF0478"/>
    <w:rsid w:val="00AF0760"/>
    <w:rsid w:val="00AF1273"/>
    <w:rsid w:val="00AF15C2"/>
    <w:rsid w:val="00AF2035"/>
    <w:rsid w:val="00AF314E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234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50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31B"/>
    <w:rsid w:val="00BF5511"/>
    <w:rsid w:val="00BF612E"/>
    <w:rsid w:val="00BF670B"/>
    <w:rsid w:val="00BF67BF"/>
    <w:rsid w:val="00BF708D"/>
    <w:rsid w:val="00BF7155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3AFB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7A58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4AD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6764"/>
    <w:rsid w:val="00D46798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4CDE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CB9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F05"/>
    <w:rsid w:val="00DE122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DDE"/>
    <w:rsid w:val="00E7530C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683"/>
    <w:rsid w:val="00EA584E"/>
    <w:rsid w:val="00EA6103"/>
    <w:rsid w:val="00EA7580"/>
    <w:rsid w:val="00EA7A92"/>
    <w:rsid w:val="00EB0928"/>
    <w:rsid w:val="00EB1D97"/>
    <w:rsid w:val="00EB3105"/>
    <w:rsid w:val="00EB33CF"/>
    <w:rsid w:val="00EB33F0"/>
    <w:rsid w:val="00EB44CC"/>
    <w:rsid w:val="00EB533A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4D8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3826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63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084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B55"/>
    <w:rsid w:val="00F66D3D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ublications/2019/08/Customs-Cooperation-in-APEC--Strengthening-Regional-Cooperation" TargetMode="External"/><Relationship Id="rId18" Type="http://schemas.openxmlformats.org/officeDocument/2006/relationships/hyperlink" Target="https://www.apec.org/Press/Infographics/20190515_Growth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9/02/Recognising-Sustainability-in-Tourism" TargetMode="External"/><Relationship Id="rId17" Type="http://schemas.openxmlformats.org/officeDocument/2006/relationships/hyperlink" Target="https://www.apec.org/Press/Infographics/20190411_remot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pec.org/About-Us/Policy-Support-Unit.aspx" TargetMode="External"/><Relationship Id="rId20" Type="http://schemas.openxmlformats.org/officeDocument/2006/relationships/hyperlink" Target="https://www.apec.org/Press/Infographics/20190722_Dat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9/01/Trade-Facilitation-in-APEC--Progress-and-Impact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9/05/Research-Outcomes---Summary-of-Research-Projects-2018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pec.org/Publications/2019/07/Fostering-an-Enabling-Policy-and-Regulatory-Environment-in-APEC-for-Data-Utilizing-Businesses" TargetMode="External"/><Relationship Id="rId19" Type="http://schemas.openxmlformats.org/officeDocument/2006/relationships/hyperlink" Target="https://www.apec.org/Press/Infographics/20190515_3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5/APEC-Regional-Trends-Analysis---APEC-at-30" TargetMode="External"/><Relationship Id="rId14" Type="http://schemas.openxmlformats.org/officeDocument/2006/relationships/hyperlink" Target="https://www.apec.org/Publications/2019/05/APEC-Regional-Trends-Analysis---APEC-at-30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6A233-1700-4CC0-BC39-2BFE8730D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80</Words>
  <Characters>843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9900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08-01T05:12:00Z</dcterms:created>
  <dcterms:modified xsi:type="dcterms:W3CDTF">2019-08-0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